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man Property Trust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606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y Eaki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man.com/gmt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C6D2F5A" w:rsidR="00661C78" w:rsidRDefault="002D1BE8">
      <w:r>
        <w:rPr>
          <w:noProof/>
        </w:rPr>
        <w:drawing>
          <wp:inline distT="0" distB="0" distL="0" distR="0" wp14:anchorId="52C02A88" wp14:editId="554002F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D1BE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